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4ED7D" w14:textId="77777777" w:rsidR="008B45B4" w:rsidRPr="00325C27" w:rsidRDefault="008B45B4" w:rsidP="008B45B4">
      <w:pPr>
        <w:pStyle w:val="Heading1"/>
        <w:contextualSpacing/>
        <w:jc w:val="center"/>
        <w:rPr>
          <w:rFonts w:asciiTheme="minorHAnsi" w:hAnsiTheme="minorHAnsi" w:cstheme="minorHAnsi"/>
          <w:color w:val="2F5496" w:themeColor="accent1" w:themeShade="BF"/>
          <w:sz w:val="22"/>
          <w:szCs w:val="22"/>
        </w:rPr>
      </w:pPr>
      <w:r w:rsidRPr="00325C27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 xml:space="preserve">COVID-19 INFECTION PREVENTION </w:t>
      </w:r>
    </w:p>
    <w:p w14:paraId="2BA7A2DD" w14:textId="77777777" w:rsidR="008B45B4" w:rsidRPr="00550740" w:rsidRDefault="008B45B4" w:rsidP="008B45B4">
      <w:pPr>
        <w:pStyle w:val="Heading1"/>
        <w:contextualSpacing/>
        <w:jc w:val="center"/>
        <w:rPr>
          <w:rFonts w:asciiTheme="minorHAnsi" w:hAnsiTheme="minorHAnsi" w:cstheme="minorHAnsi"/>
          <w:color w:val="2F5496" w:themeColor="accent1" w:themeShade="BF"/>
          <w:sz w:val="22"/>
          <w:szCs w:val="22"/>
        </w:rPr>
      </w:pPr>
      <w:r w:rsidRPr="00325C27">
        <w:rPr>
          <w:rFonts w:asciiTheme="minorHAnsi" w:hAnsiTheme="minorHAnsi" w:cstheme="minorHAnsi"/>
          <w:color w:val="2F5496" w:themeColor="accent1" w:themeShade="BF"/>
          <w:sz w:val="22"/>
          <w:szCs w:val="22"/>
        </w:rPr>
        <w:t>grant APPLICATION FORM</w:t>
      </w:r>
    </w:p>
    <w:p w14:paraId="591FB294" w14:textId="77777777" w:rsidR="008B45B4" w:rsidRPr="00550740" w:rsidRDefault="008B45B4" w:rsidP="008B45B4">
      <w:pPr>
        <w:rPr>
          <w:rFonts w:asciiTheme="minorHAnsi" w:hAnsiTheme="minorHAnsi" w:cstheme="minorHAnsi"/>
          <w:sz w:val="22"/>
          <w:szCs w:val="22"/>
        </w:rPr>
      </w:pPr>
    </w:p>
    <w:p w14:paraId="3012BDBF" w14:textId="77777777" w:rsidR="008B45B4" w:rsidRPr="009A6204" w:rsidRDefault="008B45B4" w:rsidP="008B45B4">
      <w:pPr>
        <w:pStyle w:val="NoSpacing"/>
        <w:rPr>
          <w:rFonts w:asciiTheme="minorHAnsi" w:hAnsiTheme="minorHAnsi" w:cstheme="minorHAnsi"/>
          <w:b/>
          <w:shd w:val="clear" w:color="auto" w:fill="FFFFFF"/>
        </w:rPr>
      </w:pPr>
      <w:r w:rsidRPr="009A6204">
        <w:rPr>
          <w:rFonts w:asciiTheme="minorHAnsi" w:hAnsiTheme="minorHAnsi" w:cstheme="minorHAnsi"/>
          <w:b/>
          <w:shd w:val="clear" w:color="auto" w:fill="FFFFFF"/>
        </w:rPr>
        <w:t>Yes, my project addresses unmet needs in the prevention of infection and we have gaps in our ability to implement the project that a small grant can address.</w:t>
      </w:r>
    </w:p>
    <w:p w14:paraId="5A060407" w14:textId="00CD5383" w:rsidR="008B45B4" w:rsidRPr="006B4011" w:rsidRDefault="00677C7D" w:rsidP="008B45B4">
      <w:pPr>
        <w:pStyle w:val="NoSpacing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B1BCC">
        <w:rPr>
          <w:rFonts w:asciiTheme="minorHAnsi" w:hAnsiTheme="minorHAnsi" w:cstheme="minorHAnsi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4F1DDC8" wp14:editId="2FEF723C">
                <wp:simplePos x="0" y="0"/>
                <wp:positionH relativeFrom="margin">
                  <wp:align>left</wp:align>
                </wp:positionH>
                <wp:positionV relativeFrom="paragraph">
                  <wp:posOffset>305435</wp:posOffset>
                </wp:positionV>
                <wp:extent cx="6572250" cy="2857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2857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E1BB5" w14:textId="63A22CA9" w:rsidR="0010414B" w:rsidRPr="00B1180E" w:rsidRDefault="0010414B" w:rsidP="0010414B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</w:pPr>
                            <w:r w:rsidRPr="00B1180E"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  <w:t>Applicant Information</w:t>
                            </w:r>
                          </w:p>
                          <w:p w14:paraId="2BA9D27C" w14:textId="77777777" w:rsidR="0010414B" w:rsidRDefault="0010414B" w:rsidP="0010414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F1DD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05pt;width:517.5pt;height:22.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" fillcolor="#4472c4 [3204]">
                <v:textbox>
                  <w:txbxContent>
                    <w:p w14:paraId="4AEE1BB5" w14:textId="63A22CA9" w:rsidR="0010414B" w:rsidRPr="00B1180E" w:rsidRDefault="0010414B" w:rsidP="0010414B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</w:pPr>
                      <w:r w:rsidRPr="00B1180E"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  <w:t>Applicant Information</w:t>
                      </w:r>
                    </w:p>
                    <w:p w14:paraId="2BA9D27C" w14:textId="77777777" w:rsidR="0010414B" w:rsidRDefault="0010414B" w:rsidP="0010414B"/>
                  </w:txbxContent>
                </v:textbox>
                <w10:wrap type="square" anchorx="margin"/>
              </v:shape>
            </w:pict>
          </mc:Fallback>
        </mc:AlternateContent>
      </w:r>
    </w:p>
    <w:p w14:paraId="0F91051C" w14:textId="2718E31B" w:rsidR="009B1BCC" w:rsidRDefault="009B1BCC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1FB4F505" w14:textId="261BB239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Name of Applicant Organization</w:t>
      </w:r>
    </w:p>
    <w:sdt>
      <w:sdtPr>
        <w:rPr>
          <w:rFonts w:asciiTheme="minorHAnsi" w:hAnsiTheme="minorHAnsi" w:cstheme="minorHAnsi"/>
          <w:sz w:val="22"/>
          <w:szCs w:val="22"/>
        </w:rPr>
        <w:id w:val="255562352"/>
        <w:placeholder>
          <w:docPart w:val="7185C2CF76B649DAA2358FB988EABF91"/>
        </w:placeholder>
        <w:showingPlcHdr/>
      </w:sdtPr>
      <w:sdtEndPr/>
      <w:sdtContent>
        <w:p w14:paraId="7C288C57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A9CE968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A87CD22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0B301BD" w14:textId="20AAFBBA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ddress of </w:t>
      </w:r>
      <w:r w:rsidRPr="006B4011">
        <w:rPr>
          <w:rFonts w:asciiTheme="minorHAnsi" w:hAnsiTheme="minorHAnsi" w:cstheme="minorHAnsi"/>
          <w:sz w:val="22"/>
          <w:szCs w:val="22"/>
        </w:rPr>
        <w:t>Applicant Organization</w:t>
      </w:r>
    </w:p>
    <w:sdt>
      <w:sdtPr>
        <w:rPr>
          <w:rFonts w:asciiTheme="minorHAnsi" w:hAnsiTheme="minorHAnsi" w:cstheme="minorHAnsi"/>
          <w:sz w:val="22"/>
          <w:szCs w:val="22"/>
        </w:rPr>
        <w:id w:val="-1333681969"/>
        <w:placeholder>
          <w:docPart w:val="DD19F2E1E94F4718ABC1CD660AA365FA"/>
        </w:placeholder>
        <w:showingPlcHdr/>
      </w:sdtPr>
      <w:sdtEndPr/>
      <w:sdtContent>
        <w:p w14:paraId="5E568A06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8F9E444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857FC1D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5B6E79B" w14:textId="26D584E5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bsite Address</w:t>
      </w:r>
    </w:p>
    <w:sdt>
      <w:sdtPr>
        <w:rPr>
          <w:rFonts w:asciiTheme="minorHAnsi" w:hAnsiTheme="minorHAnsi" w:cstheme="minorHAnsi"/>
          <w:sz w:val="22"/>
          <w:szCs w:val="22"/>
        </w:rPr>
        <w:id w:val="2123503215"/>
        <w:placeholder>
          <w:docPart w:val="B9767FAD51EB4FA9AE04C243C3F5F1C9"/>
        </w:placeholder>
        <w:showingPlcHdr/>
      </w:sdtPr>
      <w:sdtEndPr/>
      <w:sdtContent>
        <w:p w14:paraId="34E01C85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4B2F3C9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4B9111B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03F14DA" w14:textId="126FC3D9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me of Primary Contact</w:t>
      </w:r>
    </w:p>
    <w:sdt>
      <w:sdtPr>
        <w:rPr>
          <w:rFonts w:asciiTheme="minorHAnsi" w:hAnsiTheme="minorHAnsi" w:cstheme="minorHAnsi"/>
          <w:sz w:val="22"/>
          <w:szCs w:val="22"/>
        </w:rPr>
        <w:id w:val="-1242557816"/>
        <w:placeholder>
          <w:docPart w:val="7A0DCEB1F5174D758AF30A1BF018D994"/>
        </w:placeholder>
        <w:showingPlcHdr/>
      </w:sdtPr>
      <w:sdtEndPr/>
      <w:sdtContent>
        <w:p w14:paraId="7F0FB6D3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18E5AF5F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8F9D247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E858696" w14:textId="2AD21845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elephone Number(s) of Primary Contact</w:t>
      </w:r>
    </w:p>
    <w:sdt>
      <w:sdtPr>
        <w:rPr>
          <w:rFonts w:asciiTheme="minorHAnsi" w:hAnsiTheme="minorHAnsi" w:cstheme="minorHAnsi"/>
          <w:sz w:val="22"/>
          <w:szCs w:val="22"/>
        </w:rPr>
        <w:id w:val="1293787777"/>
        <w:placeholder>
          <w:docPart w:val="1BA34243DDEC4DD0A77597CAFBA4E34F"/>
        </w:placeholder>
        <w:showingPlcHdr/>
      </w:sdtPr>
      <w:sdtEndPr/>
      <w:sdtContent>
        <w:p w14:paraId="2388EF60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7540945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906C80C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DF47C46" w14:textId="0304C503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-mail Address of Primary Contact</w:t>
      </w:r>
    </w:p>
    <w:sdt>
      <w:sdtPr>
        <w:rPr>
          <w:rFonts w:asciiTheme="minorHAnsi" w:hAnsiTheme="minorHAnsi" w:cstheme="minorHAnsi"/>
          <w:sz w:val="22"/>
          <w:szCs w:val="22"/>
        </w:rPr>
        <w:id w:val="203607141"/>
        <w:placeholder>
          <w:docPart w:val="B3F793325ED04F00AB700C7344286FD2"/>
        </w:placeholder>
        <w:showingPlcHdr/>
      </w:sdtPr>
      <w:sdtEndPr/>
      <w:sdtContent>
        <w:p w14:paraId="37506BF6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234A90BD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052D1AB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E9F6A5D" w14:textId="44356AE6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is the Organization’s Primary Purpose?</w:t>
      </w:r>
    </w:p>
    <w:sdt>
      <w:sdtPr>
        <w:rPr>
          <w:rFonts w:asciiTheme="minorHAnsi" w:hAnsiTheme="minorHAnsi" w:cstheme="minorHAnsi"/>
          <w:sz w:val="22"/>
          <w:szCs w:val="22"/>
        </w:rPr>
        <w:id w:val="-819811390"/>
        <w:placeholder>
          <w:docPart w:val="C054BB4CF8D94F3FA9C448F0145AD7BE"/>
        </w:placeholder>
        <w:showingPlcHdr/>
      </w:sdtPr>
      <w:sdtEndPr/>
      <w:sdtContent>
        <w:p w14:paraId="44C06B78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5F594B0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24E7B3D6" w14:textId="0068CA04" w:rsidR="008B45B4" w:rsidRDefault="00677C7D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9B1BCC">
        <w:rPr>
          <w:rFonts w:asciiTheme="minorHAnsi" w:hAnsiTheme="minorHAnsi" w:cstheme="minorHAnsi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D539E6" wp14:editId="1EFA4729">
                <wp:simplePos x="0" y="0"/>
                <wp:positionH relativeFrom="margin">
                  <wp:align>left</wp:align>
                </wp:positionH>
                <wp:positionV relativeFrom="paragraph">
                  <wp:posOffset>266065</wp:posOffset>
                </wp:positionV>
                <wp:extent cx="6667500" cy="2857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2857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9662FF" w14:textId="6302219E" w:rsidR="009B1BCC" w:rsidRPr="00B1180E" w:rsidRDefault="009B1BCC" w:rsidP="009B1BCC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</w:pPr>
                            <w:r w:rsidRPr="00B1180E"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  <w:t>Project Information</w:t>
                            </w:r>
                          </w:p>
                          <w:p w14:paraId="07CDAF2B" w14:textId="224598C2" w:rsidR="009B1BCC" w:rsidRDefault="009B1B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539E6" id="_x0000_s1027" type="#_x0000_t202" style="position:absolute;margin-left:0;margin-top:20.95pt;width:525pt;height:22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" fillcolor="#4472c4 [3204]">
                <v:textbox>
                  <w:txbxContent>
                    <w:p w14:paraId="4B9662FF" w14:textId="6302219E" w:rsidR="009B1BCC" w:rsidRPr="00B1180E" w:rsidRDefault="009B1BCC" w:rsidP="009B1BCC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</w:pPr>
                      <w:r w:rsidRPr="00B1180E"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  <w:t>Project Information</w:t>
                      </w:r>
                    </w:p>
                    <w:p w14:paraId="07CDAF2B" w14:textId="224598C2" w:rsidR="009B1BCC" w:rsidRDefault="009B1BCC"/>
                  </w:txbxContent>
                </v:textbox>
                <w10:wrap type="square" anchorx="margin"/>
              </v:shape>
            </w:pict>
          </mc:Fallback>
        </mc:AlternateContent>
      </w:r>
    </w:p>
    <w:p w14:paraId="036A7057" w14:textId="24A8F26B" w:rsidR="009B1BCC" w:rsidRDefault="009B1BCC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4C4F825" w14:textId="452A50CC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Project name</w:t>
      </w:r>
    </w:p>
    <w:sdt>
      <w:sdtPr>
        <w:rPr>
          <w:rFonts w:asciiTheme="minorHAnsi" w:hAnsiTheme="minorHAnsi" w:cstheme="minorHAnsi"/>
          <w:sz w:val="22"/>
          <w:szCs w:val="22"/>
        </w:rPr>
        <w:id w:val="-702632528"/>
        <w:placeholder>
          <w:docPart w:val="CD2EEC86EEA6417786B87D389B774A2C"/>
        </w:placeholder>
        <w:showingPlcHdr/>
      </w:sdtPr>
      <w:sdtEndPr/>
      <w:sdtContent>
        <w:p w14:paraId="73708B5D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F9F6C84" w14:textId="77777777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05AD2DAC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212D5FF" w14:textId="49560FE9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Project Area (city/area/country)</w:t>
      </w:r>
    </w:p>
    <w:sdt>
      <w:sdtPr>
        <w:rPr>
          <w:rFonts w:asciiTheme="minorHAnsi" w:hAnsiTheme="minorHAnsi" w:cstheme="minorHAnsi"/>
          <w:sz w:val="22"/>
          <w:szCs w:val="22"/>
        </w:rPr>
        <w:id w:val="-142820806"/>
        <w:placeholder>
          <w:docPart w:val="DEB19CBFD8524D67AE7A4674BCEFABD7"/>
        </w:placeholder>
        <w:showingPlcHdr/>
      </w:sdtPr>
      <w:sdtEndPr/>
      <w:sdtContent>
        <w:p w14:paraId="07A893DF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693D8BA1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1047798F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9229379" w14:textId="5FBDD2A9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Who is your target audience/community/beneficiary?</w:t>
      </w:r>
    </w:p>
    <w:sdt>
      <w:sdtPr>
        <w:rPr>
          <w:rFonts w:asciiTheme="minorHAnsi" w:hAnsiTheme="minorHAnsi" w:cstheme="minorHAnsi"/>
          <w:sz w:val="22"/>
          <w:szCs w:val="22"/>
        </w:rPr>
        <w:id w:val="771054913"/>
        <w:placeholder>
          <w:docPart w:val="9C2F6F3B34F24AA4A7FAC900E07658D0"/>
        </w:placeholder>
        <w:showingPlcHdr/>
      </w:sdtPr>
      <w:sdtEndPr/>
      <w:sdtContent>
        <w:p w14:paraId="3E80900E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65232FBE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D434998" w14:textId="7777777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11EB70E1" w14:textId="210F2676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What are the objectives of your Project?</w:t>
      </w:r>
      <w:r>
        <w:rPr>
          <w:rFonts w:asciiTheme="minorHAnsi" w:hAnsiTheme="minorHAnsi" w:cstheme="minorHAnsi"/>
          <w:sz w:val="22"/>
          <w:szCs w:val="22"/>
        </w:rPr>
        <w:t xml:space="preserve"> What unmet need is your target group facing?</w:t>
      </w:r>
    </w:p>
    <w:sdt>
      <w:sdtPr>
        <w:rPr>
          <w:rFonts w:asciiTheme="minorHAnsi" w:hAnsiTheme="minorHAnsi" w:cstheme="minorHAnsi"/>
          <w:sz w:val="22"/>
          <w:szCs w:val="22"/>
        </w:rPr>
        <w:id w:val="1520199718"/>
        <w:placeholder>
          <w:docPart w:val="E6DADFF1AAA34DACADFE0F798BAFB8FB"/>
        </w:placeholder>
        <w:showingPlcHdr/>
      </w:sdtPr>
      <w:sdtEndPr/>
      <w:sdtContent>
        <w:p w14:paraId="10562DF3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52D7E52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BC6D93B" w14:textId="030689E7" w:rsidR="00A177FE" w:rsidRDefault="00A177FE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D53EEB9" w14:textId="33BF4500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ow will your target community be impacted should you not be able to secure this grant (or others applied for)?</w:t>
      </w:r>
    </w:p>
    <w:sdt>
      <w:sdtPr>
        <w:rPr>
          <w:rFonts w:asciiTheme="minorHAnsi" w:hAnsiTheme="minorHAnsi" w:cstheme="minorHAnsi"/>
          <w:sz w:val="22"/>
          <w:szCs w:val="22"/>
        </w:rPr>
        <w:id w:val="-1368141017"/>
        <w:placeholder>
          <w:docPart w:val="09F82D55E9834215BFB12CE6202E9BEB"/>
        </w:placeholder>
        <w:showingPlcHdr/>
      </w:sdtPr>
      <w:sdtEndPr/>
      <w:sdtContent>
        <w:p w14:paraId="27FA0E5E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F05F9D9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0EFE026A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34EE188" w14:textId="064E902F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How will you be implementing your project?</w:t>
      </w:r>
    </w:p>
    <w:sdt>
      <w:sdtPr>
        <w:rPr>
          <w:rFonts w:asciiTheme="minorHAnsi" w:hAnsiTheme="minorHAnsi" w:cstheme="minorHAnsi"/>
          <w:sz w:val="22"/>
          <w:szCs w:val="22"/>
        </w:rPr>
        <w:id w:val="616188990"/>
        <w:placeholder>
          <w:docPart w:val="34D26E4A22F54313B8D32A3336C14F98"/>
        </w:placeholder>
        <w:showingPlcHdr/>
      </w:sdtPr>
      <w:sdtEndPr/>
      <w:sdtContent>
        <w:p w14:paraId="642F073B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7B3540B1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FB0104A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4FFB379" w14:textId="41AF5DD8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Who else are you partnering with on the project in order to implement it</w:t>
      </w:r>
      <w:r>
        <w:rPr>
          <w:rFonts w:asciiTheme="minorHAnsi" w:hAnsiTheme="minorHAnsi" w:cstheme="minorHAnsi"/>
          <w:sz w:val="22"/>
          <w:szCs w:val="22"/>
        </w:rPr>
        <w:t xml:space="preserve"> (if applicable)</w:t>
      </w:r>
      <w:r w:rsidRPr="006B4011">
        <w:rPr>
          <w:rFonts w:asciiTheme="minorHAnsi" w:hAnsiTheme="minorHAnsi" w:cstheme="minorHAnsi"/>
          <w:sz w:val="22"/>
          <w:szCs w:val="22"/>
        </w:rPr>
        <w:t>?</w:t>
      </w:r>
    </w:p>
    <w:sdt>
      <w:sdtPr>
        <w:rPr>
          <w:rFonts w:asciiTheme="minorHAnsi" w:hAnsiTheme="minorHAnsi" w:cstheme="minorHAnsi"/>
          <w:sz w:val="22"/>
          <w:szCs w:val="22"/>
        </w:rPr>
        <w:id w:val="-1337455877"/>
        <w:placeholder>
          <w:docPart w:val="DE3ACC3F117B46FD8483C94AB0086598"/>
        </w:placeholder>
        <w:showingPlcHdr/>
      </w:sdtPr>
      <w:sdtEndPr/>
      <w:sdtContent>
        <w:p w14:paraId="2094F576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0D9974CE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D7F76F3" w14:textId="77777777" w:rsidR="00792F03" w:rsidRDefault="00792F03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9077071" w14:textId="77777777" w:rsidR="00677C7D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Describe how you will you be measuring impact.</w:t>
      </w:r>
      <w:r>
        <w:rPr>
          <w:rFonts w:asciiTheme="minorHAnsi" w:hAnsiTheme="minorHAnsi" w:cstheme="minorHAnsi"/>
          <w:sz w:val="22"/>
          <w:szCs w:val="22"/>
        </w:rPr>
        <w:t xml:space="preserve"> What can be measured within your project and what can’t be? </w:t>
      </w:r>
    </w:p>
    <w:p w14:paraId="5322BA82" w14:textId="275312DD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(Do note we recognize and accept that not all programs have easy metrics, especially given the short time-frame. We also recognize that outcomes within the target group may not all be attributed to your project.)</w:t>
      </w:r>
    </w:p>
    <w:sdt>
      <w:sdtPr>
        <w:rPr>
          <w:rFonts w:asciiTheme="minorHAnsi" w:hAnsiTheme="minorHAnsi" w:cstheme="minorHAnsi"/>
          <w:sz w:val="22"/>
          <w:szCs w:val="22"/>
        </w:rPr>
        <w:id w:val="-1606649915"/>
        <w:placeholder>
          <w:docPart w:val="027901FDC74F4D7099D2486862A0D41D"/>
        </w:placeholder>
        <w:showingPlcHdr/>
      </w:sdtPr>
      <w:sdtEndPr/>
      <w:sdtContent>
        <w:p w14:paraId="7659E57D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71C5EB90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3F0A12F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50EAD697" w14:textId="380F8562" w:rsidR="008B45B4" w:rsidRPr="00C51C59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Describe how you will measure success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60AFB">
        <w:rPr>
          <w:rFonts w:asciiTheme="minorHAnsi" w:hAnsiTheme="minorHAnsi" w:cstheme="minorHAnsi"/>
          <w:sz w:val="22"/>
          <w:szCs w:val="22"/>
        </w:rPr>
        <w:t>(Monitoring and evaluation, lessons learned.)</w:t>
      </w:r>
    </w:p>
    <w:sdt>
      <w:sdtPr>
        <w:rPr>
          <w:rFonts w:asciiTheme="minorHAnsi" w:hAnsiTheme="minorHAnsi" w:cstheme="minorHAnsi"/>
          <w:sz w:val="22"/>
          <w:szCs w:val="22"/>
        </w:rPr>
        <w:id w:val="1000084810"/>
        <w:placeholder>
          <w:docPart w:val="AFFF0751894046ECA6F7E2B2822D6D49"/>
        </w:placeholder>
        <w:showingPlcHdr/>
      </w:sdtPr>
      <w:sdtEndPr/>
      <w:sdtContent>
        <w:p w14:paraId="5C37529E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51696997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3213EC6" w14:textId="77777777" w:rsidR="00866CE9" w:rsidRDefault="00866CE9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  <w:lang w:val="en-CA" w:eastAsia="en-CA"/>
        </w:rPr>
      </w:pPr>
    </w:p>
    <w:p w14:paraId="540498CD" w14:textId="31646270" w:rsidR="008B45B4" w:rsidRDefault="008B45B4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  <w:lang w:val="en-CA" w:eastAsia="en-CA"/>
        </w:rPr>
      </w:pPr>
      <w:r>
        <w:rPr>
          <w:rFonts w:asciiTheme="minorHAnsi" w:hAnsiTheme="minorHAnsi" w:cstheme="minorHAnsi"/>
          <w:color w:val="111111"/>
          <w:sz w:val="22"/>
          <w:szCs w:val="22"/>
          <w:lang w:val="en-CA" w:eastAsia="en-CA"/>
        </w:rPr>
        <w:t>Describe how the project</w:t>
      </w:r>
      <w:r w:rsidRPr="007C153B">
        <w:rPr>
          <w:rFonts w:asciiTheme="minorHAnsi" w:hAnsiTheme="minorHAnsi" w:cstheme="minorHAnsi"/>
          <w:color w:val="111111"/>
          <w:sz w:val="22"/>
          <w:szCs w:val="22"/>
          <w:lang w:val="en-CA" w:eastAsia="en-CA"/>
        </w:rPr>
        <w:t xml:space="preserve"> will be implemented under current COVID-19 restrictions</w:t>
      </w:r>
      <w:r>
        <w:rPr>
          <w:rFonts w:asciiTheme="minorHAnsi" w:hAnsiTheme="minorHAnsi" w:cstheme="minorHAnsi"/>
          <w:color w:val="111111"/>
          <w:sz w:val="22"/>
          <w:szCs w:val="22"/>
          <w:lang w:val="en-CA" w:eastAsia="en-CA"/>
        </w:rPr>
        <w:t xml:space="preserve"> (travel, social distancing).</w:t>
      </w:r>
    </w:p>
    <w:sdt>
      <w:sdtPr>
        <w:rPr>
          <w:rFonts w:asciiTheme="minorHAnsi" w:hAnsiTheme="minorHAnsi" w:cstheme="minorHAnsi"/>
          <w:sz w:val="22"/>
          <w:szCs w:val="22"/>
        </w:rPr>
        <w:id w:val="-440224961"/>
        <w:placeholder>
          <w:docPart w:val="29A9E8155FE449C0A2B6BA9A10758491"/>
        </w:placeholder>
        <w:showingPlcHdr/>
      </w:sdtPr>
      <w:sdtEndPr/>
      <w:sdtContent>
        <w:p w14:paraId="4F66CD3C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35DC4BB1" w14:textId="64B99BD8" w:rsidR="008B45B4" w:rsidRDefault="00677C7D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9B1BCC">
        <w:rPr>
          <w:rFonts w:asciiTheme="minorHAnsi" w:hAnsiTheme="minorHAnsi" w:cstheme="minorHAnsi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69F3429" wp14:editId="2F240502">
                <wp:simplePos x="0" y="0"/>
                <wp:positionH relativeFrom="column">
                  <wp:posOffset>-105410</wp:posOffset>
                </wp:positionH>
                <wp:positionV relativeFrom="paragraph">
                  <wp:posOffset>346710</wp:posOffset>
                </wp:positionV>
                <wp:extent cx="6829425" cy="28575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2857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44C6D" w14:textId="22C450BE" w:rsidR="00792F03" w:rsidRPr="00B1180E" w:rsidRDefault="00772522" w:rsidP="00792F03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  <w:t>Financial</w:t>
                            </w:r>
                            <w:r w:rsidR="00792F03" w:rsidRPr="00B1180E"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  <w:t xml:space="preserve"> Information</w:t>
                            </w:r>
                          </w:p>
                          <w:p w14:paraId="76B4ADB0" w14:textId="77777777" w:rsidR="00792F03" w:rsidRDefault="00792F03" w:rsidP="00792F0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F3429" id="_x0000_s1028" type="#_x0000_t202" style="position:absolute;margin-left:-8.3pt;margin-top:27.3pt;width:537.75pt;height:22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" fillcolor="#4472c4 [3204]">
                <v:textbox>
                  <w:txbxContent>
                    <w:p w14:paraId="25C44C6D" w14:textId="22C450BE" w:rsidR="00792F03" w:rsidRPr="00B1180E" w:rsidRDefault="00772522" w:rsidP="00792F03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  <w:t>Financial</w:t>
                      </w:r>
                      <w:r w:rsidR="00792F03" w:rsidRPr="00B1180E"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  <w:t xml:space="preserve"> Information</w:t>
                      </w:r>
                    </w:p>
                    <w:p w14:paraId="76B4ADB0" w14:textId="77777777" w:rsidR="00792F03" w:rsidRDefault="00792F03" w:rsidP="00792F03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231AB4" w14:textId="0F2049BD" w:rsidR="00792F03" w:rsidRDefault="00792F03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3267967" w14:textId="5C7A2870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What size grant are you applying for?</w:t>
      </w:r>
    </w:p>
    <w:sdt>
      <w:sdtPr>
        <w:rPr>
          <w:rFonts w:asciiTheme="minorHAnsi" w:hAnsiTheme="minorHAnsi" w:cstheme="minorHAnsi"/>
          <w:sz w:val="22"/>
          <w:szCs w:val="22"/>
        </w:rPr>
        <w:id w:val="2108921248"/>
        <w:placeholder>
          <w:docPart w:val="19CEA0350120438E825DA1E47B2CC855"/>
        </w:placeholder>
        <w:showingPlcHdr/>
      </w:sdtPr>
      <w:sdtEndPr/>
      <w:sdtContent>
        <w:p w14:paraId="360C326B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0CF71016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C962696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7D30CDF7" w14:textId="5D7214D5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What will the funding cover?</w:t>
      </w:r>
    </w:p>
    <w:sdt>
      <w:sdtPr>
        <w:rPr>
          <w:rFonts w:asciiTheme="minorHAnsi" w:hAnsiTheme="minorHAnsi" w:cstheme="minorHAnsi"/>
          <w:sz w:val="22"/>
          <w:szCs w:val="22"/>
        </w:rPr>
        <w:id w:val="1807581035"/>
        <w:placeholder>
          <w:docPart w:val="B1CF603C998B475AA33C626DB5F58C32"/>
        </w:placeholder>
        <w:showingPlcHdr/>
      </w:sdtPr>
      <w:sdtEndPr/>
      <w:sdtContent>
        <w:p w14:paraId="545A82DA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2F5AC46E" w14:textId="77777777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3A5DF9D8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482E84A1" w14:textId="4257B8EB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6B4011">
        <w:rPr>
          <w:rFonts w:asciiTheme="minorHAnsi" w:hAnsiTheme="minorHAnsi" w:cstheme="minorHAnsi"/>
          <w:sz w:val="22"/>
          <w:szCs w:val="22"/>
        </w:rPr>
        <w:t>Describe your other sources of funding for this Project (if any)?</w:t>
      </w:r>
    </w:p>
    <w:sdt>
      <w:sdtPr>
        <w:rPr>
          <w:rFonts w:asciiTheme="minorHAnsi" w:hAnsiTheme="minorHAnsi" w:cstheme="minorHAnsi"/>
          <w:sz w:val="22"/>
          <w:szCs w:val="22"/>
        </w:rPr>
        <w:id w:val="980807976"/>
        <w:placeholder>
          <w:docPart w:val="B8B0B3F36D624724B102DBA90C479F37"/>
        </w:placeholder>
        <w:showingPlcHdr/>
      </w:sdtPr>
      <w:sdtEndPr/>
      <w:sdtContent>
        <w:p w14:paraId="3BA2F812" w14:textId="77777777" w:rsidR="008B45B4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76138D5F" w14:textId="4246B194" w:rsidR="008B45B4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2D175A00" w14:textId="77777777" w:rsidR="00866CE9" w:rsidRDefault="00866CE9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</w:p>
    <w:p w14:paraId="6723769C" w14:textId="77777777" w:rsidR="008B45B4" w:rsidRPr="006B4011" w:rsidRDefault="008B45B4" w:rsidP="008B45B4">
      <w:pPr>
        <w:pStyle w:val="NoSpacing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lease provide at least one grant reference (name and contact information) for a previous grant you have received and implemented. Up to two grant references can be included.</w:t>
      </w:r>
    </w:p>
    <w:sdt>
      <w:sdtPr>
        <w:rPr>
          <w:rFonts w:asciiTheme="minorHAnsi" w:hAnsiTheme="minorHAnsi" w:cstheme="minorHAnsi"/>
          <w:sz w:val="22"/>
          <w:szCs w:val="22"/>
        </w:rPr>
        <w:id w:val="2135982528"/>
        <w:placeholder>
          <w:docPart w:val="E505CCCEDBCB4824A73923FF23938E02"/>
        </w:placeholder>
        <w:showingPlcHdr/>
      </w:sdtPr>
      <w:sdtEndPr/>
      <w:sdtContent>
        <w:p w14:paraId="568A3DAD" w14:textId="77777777" w:rsidR="008B45B4" w:rsidRPr="006B4011" w:rsidRDefault="008B45B4" w:rsidP="008B45B4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6B401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sdtContent>
    </w:sdt>
    <w:p w14:paraId="2B3930F6" w14:textId="4C11EAF6" w:rsidR="00677C7D" w:rsidRDefault="00677C7D" w:rsidP="00677C7D">
      <w:pPr>
        <w:pStyle w:val="NoSpacing"/>
        <w:rPr>
          <w:rFonts w:asciiTheme="minorHAnsi" w:hAnsiTheme="minorHAnsi" w:cstheme="minorHAnsi"/>
          <w:sz w:val="22"/>
          <w:szCs w:val="22"/>
        </w:rPr>
      </w:pPr>
      <w:r w:rsidRPr="009B1BCC">
        <w:rPr>
          <w:rFonts w:asciiTheme="minorHAnsi" w:hAnsiTheme="minorHAnsi" w:cstheme="minorHAnsi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C180E7B" wp14:editId="6FE774A7">
                <wp:simplePos x="0" y="0"/>
                <wp:positionH relativeFrom="column">
                  <wp:posOffset>-105410</wp:posOffset>
                </wp:positionH>
                <wp:positionV relativeFrom="paragraph">
                  <wp:posOffset>342900</wp:posOffset>
                </wp:positionV>
                <wp:extent cx="6829425" cy="28575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2857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FCB38" w14:textId="1FFEDD4E" w:rsidR="00677C7D" w:rsidRPr="00B1180E" w:rsidRDefault="00677C7D" w:rsidP="00677C7D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2F2F2" w:themeColor="background1" w:themeShade="F2"/>
                                <w:sz w:val="28"/>
                                <w:szCs w:val="28"/>
                              </w:rPr>
                              <w:t>Submissions</w:t>
                            </w:r>
                          </w:p>
                          <w:p w14:paraId="3C042293" w14:textId="77777777" w:rsidR="00677C7D" w:rsidRDefault="00677C7D" w:rsidP="00677C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80E7B" id="_x0000_s1029" type="#_x0000_t202" style="position:absolute;margin-left:-8.3pt;margin-top:27pt;width:537.75pt;height: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" fillcolor="#4472c4 [3204]">
                <v:textbox>
                  <w:txbxContent>
                    <w:p w14:paraId="7E5FCB38" w14:textId="1FFEDD4E" w:rsidR="00677C7D" w:rsidRPr="00B1180E" w:rsidRDefault="00677C7D" w:rsidP="00677C7D">
                      <w:pPr>
                        <w:pStyle w:val="NoSpacing"/>
                        <w:jc w:val="center"/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F2F2F2" w:themeColor="background1" w:themeShade="F2"/>
                          <w:sz w:val="28"/>
                          <w:szCs w:val="28"/>
                        </w:rPr>
                        <w:t>Submissions</w:t>
                      </w:r>
                    </w:p>
                    <w:p w14:paraId="3C042293" w14:textId="77777777" w:rsidR="00677C7D" w:rsidRDefault="00677C7D" w:rsidP="00677C7D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A5A180" w14:textId="2C45466E" w:rsidR="00677C7D" w:rsidRDefault="00677C7D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152DD8FE" w14:textId="77777777" w:rsidR="00677C7D" w:rsidRDefault="00677C7D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25DA72BC" w14:textId="6350287B" w:rsidR="008B45B4" w:rsidRDefault="008B45B4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  <w:r w:rsidRPr="00183EE9">
        <w:rPr>
          <w:rFonts w:asciiTheme="minorHAnsi" w:hAnsiTheme="minorHAnsi" w:cstheme="minorHAnsi"/>
          <w:color w:val="111111"/>
          <w:sz w:val="22"/>
          <w:szCs w:val="22"/>
        </w:rPr>
        <w:t>Please ensure you set out clear answers to all questions asked on the form, as incomplete proposals will be rejected.</w:t>
      </w:r>
    </w:p>
    <w:p w14:paraId="43FCE0C2" w14:textId="5AFD23C5" w:rsidR="00677C7D" w:rsidRDefault="00677C7D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3C522026" w14:textId="1B432357" w:rsidR="00677C7D" w:rsidRDefault="00677C7D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  <w:r w:rsidRPr="00677C7D">
        <w:rPr>
          <w:rFonts w:asciiTheme="minorHAnsi" w:hAnsiTheme="minorHAnsi" w:cstheme="minorHAnsi"/>
          <w:color w:val="222222"/>
          <w:sz w:val="22"/>
          <w:szCs w:val="22"/>
        </w:rPr>
        <w:t>If you are unsuccessful this round of funding, do you wish your application to stay in the pool for the subsequent round?</w:t>
      </w:r>
    </w:p>
    <w:sdt>
      <w:sdtPr>
        <w:rPr>
          <w:rFonts w:asciiTheme="minorHAnsi" w:hAnsiTheme="minorHAnsi" w:cstheme="minorHAnsi"/>
          <w:sz w:val="22"/>
          <w:szCs w:val="22"/>
        </w:rPr>
        <w:id w:val="2110615257"/>
        <w:placeholder>
          <w:docPart w:val="DefaultPlaceholder_-1854013438"/>
        </w:placeholder>
        <w:showingPlcHdr/>
        <w15:color w:val="000080"/>
        <w:dropDownList>
          <w:listItem w:displayText="YES" w:value="YES"/>
          <w:listItem w:displayText="NO" w:value="NO"/>
        </w:dropDownList>
      </w:sdtPr>
      <w:sdtContent>
        <w:p w14:paraId="68CDE89A" w14:textId="6F96B524" w:rsidR="00677C7D" w:rsidRDefault="00945C96" w:rsidP="00677C7D">
          <w:pPr>
            <w:pStyle w:val="NoSpacing"/>
            <w:rPr>
              <w:rFonts w:asciiTheme="minorHAnsi" w:hAnsiTheme="minorHAnsi" w:cstheme="minorHAnsi"/>
              <w:sz w:val="22"/>
              <w:szCs w:val="22"/>
            </w:rPr>
          </w:pPr>
          <w:r w:rsidRPr="00333853">
            <w:rPr>
              <w:rStyle w:val="PlaceholderText"/>
              <w:rFonts w:eastAsiaTheme="minorHAnsi"/>
            </w:rPr>
            <w:t>Choose an item.</w:t>
          </w:r>
        </w:p>
      </w:sdtContent>
    </w:sdt>
    <w:p w14:paraId="4C2BA0DE" w14:textId="40C74C33" w:rsidR="009B62D2" w:rsidRDefault="009B62D2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38C31B6B" w14:textId="3174BB9A" w:rsidR="009B62D2" w:rsidRPr="00677C7D" w:rsidRDefault="009B62D2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  <w:r w:rsidRPr="00677C7D">
        <w:rPr>
          <w:rFonts w:asciiTheme="minorHAnsi" w:hAnsiTheme="minorHAnsi" w:cstheme="minorHAnsi"/>
          <w:color w:val="111111"/>
          <w:sz w:val="22"/>
          <w:szCs w:val="22"/>
        </w:rPr>
        <w:t xml:space="preserve">Please email your documents to </w:t>
      </w:r>
      <w:r w:rsidR="00677C7D" w:rsidRPr="00677C7D">
        <w:rPr>
          <w:rFonts w:asciiTheme="minorHAnsi" w:hAnsiTheme="minorHAnsi" w:cstheme="minorHAnsi"/>
          <w:sz w:val="22"/>
          <w:szCs w:val="22"/>
        </w:rPr>
        <w:t>grants@cmf.ca.</w:t>
      </w:r>
    </w:p>
    <w:p w14:paraId="48704DAB" w14:textId="77777777" w:rsidR="008B45B4" w:rsidRDefault="008B45B4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17607BE1" w14:textId="77777777" w:rsidR="008B45B4" w:rsidRPr="006B4011" w:rsidRDefault="008B45B4" w:rsidP="008B45B4">
      <w:pPr>
        <w:pStyle w:val="NoSpacing"/>
        <w:rPr>
          <w:rFonts w:asciiTheme="minorHAnsi" w:hAnsiTheme="minorHAnsi" w:cstheme="minorHAnsi"/>
          <w:color w:val="111111"/>
          <w:sz w:val="22"/>
          <w:szCs w:val="22"/>
        </w:rPr>
      </w:pPr>
    </w:p>
    <w:p w14:paraId="5F451BD4" w14:textId="77777777" w:rsidR="009F7A5A" w:rsidRDefault="009F7A5A"/>
    <w:sectPr w:rsidR="009F7A5A" w:rsidSect="00677C7D">
      <w:headerReference w:type="default" r:id="rId6"/>
      <w:footerReference w:type="default" r:id="rId7"/>
      <w:pgSz w:w="12240" w:h="20160" w:code="5"/>
      <w:pgMar w:top="720" w:right="720" w:bottom="720" w:left="720" w:header="103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E5056" w14:textId="77777777" w:rsidR="00F90A4E" w:rsidRDefault="00F90A4E" w:rsidP="008B45B4">
      <w:r>
        <w:separator/>
      </w:r>
    </w:p>
  </w:endnote>
  <w:endnote w:type="continuationSeparator" w:id="0">
    <w:p w14:paraId="58D75652" w14:textId="77777777" w:rsidR="00F90A4E" w:rsidRDefault="00F90A4E" w:rsidP="008B4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2043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D29A6" w14:textId="3A1C15B7" w:rsidR="00077BF4" w:rsidRDefault="00BB71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7C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B3A703" w14:textId="3A090D76" w:rsidR="009A3F78" w:rsidRPr="001C3202" w:rsidRDefault="008B45B4" w:rsidP="008B45B4">
    <w:pPr>
      <w:pStyle w:val="Footer"/>
      <w:tabs>
        <w:tab w:val="clear" w:pos="4320"/>
        <w:tab w:val="clear" w:pos="8640"/>
        <w:tab w:val="right" w:pos="9990"/>
      </w:tabs>
      <w:jc w:val="center"/>
      <w:rPr>
        <w:rFonts w:ascii="Arial Narrow" w:hAnsi="Arial Narrow"/>
        <w:color w:val="0251A3"/>
        <w:sz w:val="18"/>
      </w:rPr>
    </w:pPr>
    <w:r>
      <w:rPr>
        <w:rFonts w:ascii="Arial" w:hAnsi="Arial" w:cs="Arial"/>
        <w:b/>
        <w:bCs/>
        <w:color w:val="1C3F95"/>
        <w:sz w:val="17"/>
        <w:szCs w:val="17"/>
        <w:shd w:val="clear" w:color="auto" w:fill="FFFFFF"/>
      </w:rPr>
      <w:t>720 Bathurst St. Toronto, ON, M5S 2R4</w:t>
    </w:r>
    <w:r>
      <w:rPr>
        <w:rFonts w:ascii="Arial" w:hAnsi="Arial" w:cs="Arial"/>
        <w:b/>
        <w:bCs/>
        <w:color w:val="1C3F95"/>
        <w:sz w:val="17"/>
        <w:szCs w:val="17"/>
      </w:rPr>
      <w:br/>
    </w:r>
    <w:r>
      <w:rPr>
        <w:rFonts w:ascii="Arial" w:hAnsi="Arial" w:cs="Arial"/>
        <w:b/>
        <w:bCs/>
        <w:color w:val="1C3F95"/>
        <w:sz w:val="17"/>
        <w:szCs w:val="17"/>
        <w:shd w:val="clear" w:color="auto" w:fill="FFFFFF"/>
      </w:rPr>
      <w:t>Phone: 613.518.6010    Email: </w:t>
    </w:r>
    <w:hyperlink r:id="rId1" w:history="1">
      <w:r>
        <w:rPr>
          <w:rStyle w:val="Hyperlink"/>
          <w:rFonts w:ascii="Arial" w:hAnsi="Arial" w:cs="Arial"/>
          <w:b/>
          <w:bCs/>
          <w:color w:val="1C3F95"/>
          <w:sz w:val="17"/>
          <w:szCs w:val="17"/>
          <w:shd w:val="clear" w:color="auto" w:fill="FFFFFF"/>
        </w:rPr>
        <w:t>info@cmf.ca</w:t>
      </w:r>
    </w:hyperlink>
    <w:r>
      <w:rPr>
        <w:rFonts w:ascii="Arial" w:hAnsi="Arial" w:cs="Arial"/>
        <w:b/>
        <w:bCs/>
        <w:color w:val="1C3F95"/>
        <w:sz w:val="17"/>
        <w:szCs w:val="17"/>
      </w:rPr>
      <w:br/>
    </w:r>
    <w:r>
      <w:rPr>
        <w:rFonts w:ascii="Arial" w:hAnsi="Arial" w:cs="Arial"/>
        <w:b/>
        <w:bCs/>
        <w:color w:val="1C3F95"/>
        <w:sz w:val="17"/>
        <w:szCs w:val="17"/>
        <w:shd w:val="clear" w:color="auto" w:fill="FFFFFF"/>
      </w:rPr>
      <w:t>Charitable Registration Number 11921 9327 RR0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D20F3" w14:textId="77777777" w:rsidR="00F90A4E" w:rsidRDefault="00F90A4E" w:rsidP="008B45B4">
      <w:r>
        <w:separator/>
      </w:r>
    </w:p>
  </w:footnote>
  <w:footnote w:type="continuationSeparator" w:id="0">
    <w:p w14:paraId="27CC5B93" w14:textId="77777777" w:rsidR="00F90A4E" w:rsidRDefault="00F90A4E" w:rsidP="008B4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A2F39" w14:textId="2349BA16" w:rsidR="008B45B4" w:rsidRDefault="008B45B4">
    <w:pPr>
      <w:pStyle w:val="Header"/>
    </w:pPr>
    <w:r>
      <w:rPr>
        <w:noProof/>
        <w:lang w:val="en-CA" w:eastAsia="en-CA"/>
      </w:rPr>
      <w:drawing>
        <wp:inline distT="0" distB="0" distL="0" distR="0" wp14:anchorId="5E74980F" wp14:editId="0208154F">
          <wp:extent cx="1876425" cy="6290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441" cy="6518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KysDQ2MDW1sDBU0lEKTi0uzszPAykwqgUA3BHuNCwAAAA="/>
  </w:docVars>
  <w:rsids>
    <w:rsidRoot w:val="008B45B4"/>
    <w:rsid w:val="0010414B"/>
    <w:rsid w:val="001565D4"/>
    <w:rsid w:val="00360AFB"/>
    <w:rsid w:val="00375A73"/>
    <w:rsid w:val="00677C7D"/>
    <w:rsid w:val="00763440"/>
    <w:rsid w:val="00772522"/>
    <w:rsid w:val="00792F03"/>
    <w:rsid w:val="00861744"/>
    <w:rsid w:val="00866CE9"/>
    <w:rsid w:val="008B45B4"/>
    <w:rsid w:val="00945C96"/>
    <w:rsid w:val="00966F66"/>
    <w:rsid w:val="009B1BCC"/>
    <w:rsid w:val="009B62D2"/>
    <w:rsid w:val="009C383E"/>
    <w:rsid w:val="009F7A5A"/>
    <w:rsid w:val="00A177FE"/>
    <w:rsid w:val="00B1180E"/>
    <w:rsid w:val="00BB715B"/>
    <w:rsid w:val="00F90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CB0566"/>
  <w15:chartTrackingRefBased/>
  <w15:docId w15:val="{0E60C759-59A0-460C-A769-26EA93BCD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5B4"/>
    <w:pPr>
      <w:spacing w:after="0" w:line="240" w:lineRule="auto"/>
    </w:pPr>
    <w:rPr>
      <w:rFonts w:ascii="Georgia" w:eastAsia="Times New Roman" w:hAnsi="Georgia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8B45B4"/>
    <w:pPr>
      <w:keepNext/>
      <w:spacing w:before="240" w:after="60"/>
      <w:outlineLvl w:val="0"/>
    </w:pPr>
    <w:rPr>
      <w:rFonts w:ascii="Arial Narrow" w:hAnsi="Arial Narrow"/>
      <w:b/>
      <w:bCs/>
      <w:caps/>
      <w:color w:val="005DAA"/>
      <w:kern w:val="32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B45B4"/>
    <w:rPr>
      <w:rFonts w:ascii="Arial Narrow" w:eastAsia="Times New Roman" w:hAnsi="Arial Narrow" w:cs="Times New Roman"/>
      <w:b/>
      <w:bCs/>
      <w:caps/>
      <w:color w:val="005DAA"/>
      <w:kern w:val="32"/>
      <w:sz w:val="44"/>
      <w:szCs w:val="44"/>
      <w:lang w:val="en-US"/>
    </w:rPr>
  </w:style>
  <w:style w:type="paragraph" w:styleId="Footer">
    <w:name w:val="footer"/>
    <w:basedOn w:val="Normal"/>
    <w:link w:val="FooterChar"/>
    <w:uiPriority w:val="99"/>
    <w:rsid w:val="008B45B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5B4"/>
    <w:rPr>
      <w:rFonts w:ascii="Georgia" w:eastAsia="Times New Roman" w:hAnsi="Georgia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8B45B4"/>
    <w:rPr>
      <w:color w:val="808080"/>
    </w:rPr>
  </w:style>
  <w:style w:type="paragraph" w:styleId="NoSpacing">
    <w:name w:val="No Spacing"/>
    <w:uiPriority w:val="99"/>
    <w:qFormat/>
    <w:rsid w:val="008B45B4"/>
    <w:pPr>
      <w:spacing w:after="0" w:line="240" w:lineRule="auto"/>
    </w:pPr>
    <w:rPr>
      <w:rFonts w:ascii="Georgia" w:eastAsia="Times New Roman" w:hAnsi="Georgia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B45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5B4"/>
    <w:rPr>
      <w:rFonts w:ascii="Georgia" w:eastAsia="Times New Roman" w:hAnsi="Georgia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B45B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62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cmf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185C2CF76B649DAA2358FB988EAB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26209-8566-48D0-87C5-B092752C6246}"/>
      </w:docPartPr>
      <w:docPartBody>
        <w:p w:rsidR="0021609E" w:rsidRDefault="00685A90" w:rsidP="00685A90">
          <w:pPr>
            <w:pStyle w:val="7185C2CF76B649DAA2358FB988EABF91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DD19F2E1E94F4718ABC1CD660AA36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E75A0-DBB9-43FC-978B-862BB85E6F95}"/>
      </w:docPartPr>
      <w:docPartBody>
        <w:p w:rsidR="0021609E" w:rsidRDefault="00685A90" w:rsidP="00685A90">
          <w:pPr>
            <w:pStyle w:val="DD19F2E1E94F4718ABC1CD660AA365FA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B9767FAD51EB4FA9AE04C243C3F5F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327D5-1B90-4536-B01C-8FF1F88A1CA8}"/>
      </w:docPartPr>
      <w:docPartBody>
        <w:p w:rsidR="0021609E" w:rsidRDefault="00685A90" w:rsidP="00685A90">
          <w:pPr>
            <w:pStyle w:val="B9767FAD51EB4FA9AE04C243C3F5F1C9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7A0DCEB1F5174D758AF30A1BF018D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69A03-F2EB-446F-A477-B73DF7953F6B}"/>
      </w:docPartPr>
      <w:docPartBody>
        <w:p w:rsidR="0021609E" w:rsidRDefault="00685A90" w:rsidP="00685A90">
          <w:pPr>
            <w:pStyle w:val="7A0DCEB1F5174D758AF30A1BF018D994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1BA34243DDEC4DD0A77597CAFBA4E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DB7B3-192F-4158-BB95-18161FFA095C}"/>
      </w:docPartPr>
      <w:docPartBody>
        <w:p w:rsidR="0021609E" w:rsidRDefault="00685A90" w:rsidP="00685A90">
          <w:pPr>
            <w:pStyle w:val="1BA34243DDEC4DD0A77597CAFBA4E34F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B3F793325ED04F00AB700C7344286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E864F-5763-4C91-AA34-3690F8E7CA95}"/>
      </w:docPartPr>
      <w:docPartBody>
        <w:p w:rsidR="0021609E" w:rsidRDefault="00685A90" w:rsidP="00685A90">
          <w:pPr>
            <w:pStyle w:val="B3F793325ED04F00AB700C7344286FD2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C054BB4CF8D94F3FA9C448F0145AD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D8142-94DD-4EEF-8F96-61276113D2A2}"/>
      </w:docPartPr>
      <w:docPartBody>
        <w:p w:rsidR="0021609E" w:rsidRDefault="00685A90" w:rsidP="00685A90">
          <w:pPr>
            <w:pStyle w:val="C054BB4CF8D94F3FA9C448F0145AD7BE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CD2EEC86EEA6417786B87D389B774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2FD54-88ED-4B4E-838A-029F3915B130}"/>
      </w:docPartPr>
      <w:docPartBody>
        <w:p w:rsidR="0021609E" w:rsidRDefault="00685A90" w:rsidP="00685A90">
          <w:pPr>
            <w:pStyle w:val="CD2EEC86EEA6417786B87D389B774A2C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DEB19CBFD8524D67AE7A4674BCEFA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1A5F4-0A66-412A-8629-DDEFE560FF87}"/>
      </w:docPartPr>
      <w:docPartBody>
        <w:p w:rsidR="0021609E" w:rsidRDefault="00685A90" w:rsidP="00685A90">
          <w:pPr>
            <w:pStyle w:val="DEB19CBFD8524D67AE7A4674BCEFABD7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9C2F6F3B34F24AA4A7FAC900E0765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23368-DB7E-42E2-BDEE-A7E2A852B954}"/>
      </w:docPartPr>
      <w:docPartBody>
        <w:p w:rsidR="0021609E" w:rsidRDefault="00685A90" w:rsidP="00685A90">
          <w:pPr>
            <w:pStyle w:val="9C2F6F3B34F24AA4A7FAC900E07658D0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E6DADFF1AAA34DACADFE0F798BAFB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5A038-1913-48EA-9406-FC68F3EC55B8}"/>
      </w:docPartPr>
      <w:docPartBody>
        <w:p w:rsidR="0021609E" w:rsidRDefault="00685A90" w:rsidP="00685A90">
          <w:pPr>
            <w:pStyle w:val="E6DADFF1AAA34DACADFE0F798BAFB8FB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09F82D55E9834215BFB12CE6202E9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DE135-9423-4E30-A6ED-DE9618087753}"/>
      </w:docPartPr>
      <w:docPartBody>
        <w:p w:rsidR="0021609E" w:rsidRDefault="00685A90" w:rsidP="00685A90">
          <w:pPr>
            <w:pStyle w:val="09F82D55E9834215BFB12CE6202E9BEB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34D26E4A22F54313B8D32A3336C14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FFE37-ED29-437A-AFC0-1320E7072C5C}"/>
      </w:docPartPr>
      <w:docPartBody>
        <w:p w:rsidR="0021609E" w:rsidRDefault="00685A90" w:rsidP="00685A90">
          <w:pPr>
            <w:pStyle w:val="34D26E4A22F54313B8D32A3336C14F98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DE3ACC3F117B46FD8483C94AB0086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5C845-E08C-4498-A990-DD49FD36AA0E}"/>
      </w:docPartPr>
      <w:docPartBody>
        <w:p w:rsidR="0021609E" w:rsidRDefault="00685A90" w:rsidP="00685A90">
          <w:pPr>
            <w:pStyle w:val="DE3ACC3F117B46FD8483C94AB0086598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027901FDC74F4D7099D2486862A0D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03932-5491-485B-8A8E-6787205F7B9E}"/>
      </w:docPartPr>
      <w:docPartBody>
        <w:p w:rsidR="0021609E" w:rsidRDefault="00685A90" w:rsidP="00685A90">
          <w:pPr>
            <w:pStyle w:val="027901FDC74F4D7099D2486862A0D41D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AFFF0751894046ECA6F7E2B2822D6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9D222-3EA1-484A-8165-DC1141F109B2}"/>
      </w:docPartPr>
      <w:docPartBody>
        <w:p w:rsidR="0021609E" w:rsidRDefault="00685A90" w:rsidP="00685A90">
          <w:pPr>
            <w:pStyle w:val="AFFF0751894046ECA6F7E2B2822D6D49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29A9E8155FE449C0A2B6BA9A10758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A7DF3-D76B-4776-9D5F-FBF30268EC1D}"/>
      </w:docPartPr>
      <w:docPartBody>
        <w:p w:rsidR="0021609E" w:rsidRDefault="00685A90" w:rsidP="00685A90">
          <w:pPr>
            <w:pStyle w:val="29A9E8155FE449C0A2B6BA9A10758491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19CEA0350120438E825DA1E47B2CC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F64EF-D994-4553-AB8E-552613A88336}"/>
      </w:docPartPr>
      <w:docPartBody>
        <w:p w:rsidR="0021609E" w:rsidRDefault="00685A90" w:rsidP="00685A90">
          <w:pPr>
            <w:pStyle w:val="19CEA0350120438E825DA1E47B2CC855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B1CF603C998B475AA33C626DB5F58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62A8B-243D-4133-8373-6F851DF08547}"/>
      </w:docPartPr>
      <w:docPartBody>
        <w:p w:rsidR="0021609E" w:rsidRDefault="00685A90" w:rsidP="00685A90">
          <w:pPr>
            <w:pStyle w:val="B1CF603C998B475AA33C626DB5F58C32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B8B0B3F36D624724B102DBA90C479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49D01-B14B-45FB-862E-088325929B59}"/>
      </w:docPartPr>
      <w:docPartBody>
        <w:p w:rsidR="0021609E" w:rsidRDefault="00685A90" w:rsidP="00685A90">
          <w:pPr>
            <w:pStyle w:val="B8B0B3F36D624724B102DBA90C479F37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E505CCCEDBCB4824A73923FF23938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05FA8-0BC8-4C12-AFAB-2FD7791E06B6}"/>
      </w:docPartPr>
      <w:docPartBody>
        <w:p w:rsidR="0021609E" w:rsidRDefault="00685A90" w:rsidP="00685A90">
          <w:pPr>
            <w:pStyle w:val="E505CCCEDBCB4824A73923FF23938E02"/>
          </w:pPr>
          <w:r w:rsidRPr="00A36F9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5C0CF-E0DD-47CC-8C02-220064A7EB81}"/>
      </w:docPartPr>
      <w:docPartBody>
        <w:p w:rsidR="00000000" w:rsidRDefault="00CA2537">
          <w:r w:rsidRPr="0033385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5A90"/>
    <w:rsid w:val="001D10BA"/>
    <w:rsid w:val="001E1BE4"/>
    <w:rsid w:val="0021609E"/>
    <w:rsid w:val="005007B3"/>
    <w:rsid w:val="006826C3"/>
    <w:rsid w:val="00685A90"/>
    <w:rsid w:val="0078114A"/>
    <w:rsid w:val="00B1378D"/>
    <w:rsid w:val="00CA2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CA2537"/>
    <w:rPr>
      <w:color w:val="808080"/>
    </w:rPr>
  </w:style>
  <w:style w:type="paragraph" w:customStyle="1" w:styleId="7185C2CF76B649DAA2358FB988EABF91">
    <w:name w:val="7185C2CF76B649DAA2358FB988EABF91"/>
    <w:rsid w:val="00685A90"/>
  </w:style>
  <w:style w:type="paragraph" w:customStyle="1" w:styleId="DD19F2E1E94F4718ABC1CD660AA365FA">
    <w:name w:val="DD19F2E1E94F4718ABC1CD660AA365FA"/>
    <w:rsid w:val="00685A90"/>
  </w:style>
  <w:style w:type="paragraph" w:customStyle="1" w:styleId="B9767FAD51EB4FA9AE04C243C3F5F1C9">
    <w:name w:val="B9767FAD51EB4FA9AE04C243C3F5F1C9"/>
    <w:rsid w:val="00685A90"/>
  </w:style>
  <w:style w:type="paragraph" w:customStyle="1" w:styleId="7A0DCEB1F5174D758AF30A1BF018D994">
    <w:name w:val="7A0DCEB1F5174D758AF30A1BF018D994"/>
    <w:rsid w:val="00685A90"/>
  </w:style>
  <w:style w:type="paragraph" w:customStyle="1" w:styleId="1BA34243DDEC4DD0A77597CAFBA4E34F">
    <w:name w:val="1BA34243DDEC4DD0A77597CAFBA4E34F"/>
    <w:rsid w:val="00685A90"/>
  </w:style>
  <w:style w:type="paragraph" w:customStyle="1" w:styleId="B3F793325ED04F00AB700C7344286FD2">
    <w:name w:val="B3F793325ED04F00AB700C7344286FD2"/>
    <w:rsid w:val="00685A90"/>
  </w:style>
  <w:style w:type="paragraph" w:customStyle="1" w:styleId="C054BB4CF8D94F3FA9C448F0145AD7BE">
    <w:name w:val="C054BB4CF8D94F3FA9C448F0145AD7BE"/>
    <w:rsid w:val="00685A90"/>
  </w:style>
  <w:style w:type="paragraph" w:customStyle="1" w:styleId="CD2EEC86EEA6417786B87D389B774A2C">
    <w:name w:val="CD2EEC86EEA6417786B87D389B774A2C"/>
    <w:rsid w:val="00685A90"/>
  </w:style>
  <w:style w:type="paragraph" w:customStyle="1" w:styleId="DEB19CBFD8524D67AE7A4674BCEFABD7">
    <w:name w:val="DEB19CBFD8524D67AE7A4674BCEFABD7"/>
    <w:rsid w:val="00685A90"/>
  </w:style>
  <w:style w:type="paragraph" w:customStyle="1" w:styleId="9C2F6F3B34F24AA4A7FAC900E07658D0">
    <w:name w:val="9C2F6F3B34F24AA4A7FAC900E07658D0"/>
    <w:rsid w:val="00685A90"/>
  </w:style>
  <w:style w:type="paragraph" w:customStyle="1" w:styleId="E6DADFF1AAA34DACADFE0F798BAFB8FB">
    <w:name w:val="E6DADFF1AAA34DACADFE0F798BAFB8FB"/>
    <w:rsid w:val="00685A90"/>
  </w:style>
  <w:style w:type="paragraph" w:customStyle="1" w:styleId="09F82D55E9834215BFB12CE6202E9BEB">
    <w:name w:val="09F82D55E9834215BFB12CE6202E9BEB"/>
    <w:rsid w:val="00685A90"/>
  </w:style>
  <w:style w:type="paragraph" w:customStyle="1" w:styleId="34D26E4A22F54313B8D32A3336C14F98">
    <w:name w:val="34D26E4A22F54313B8D32A3336C14F98"/>
    <w:rsid w:val="00685A90"/>
  </w:style>
  <w:style w:type="paragraph" w:customStyle="1" w:styleId="DE3ACC3F117B46FD8483C94AB0086598">
    <w:name w:val="DE3ACC3F117B46FD8483C94AB0086598"/>
    <w:rsid w:val="00685A90"/>
  </w:style>
  <w:style w:type="paragraph" w:customStyle="1" w:styleId="027901FDC74F4D7099D2486862A0D41D">
    <w:name w:val="027901FDC74F4D7099D2486862A0D41D"/>
    <w:rsid w:val="00685A90"/>
  </w:style>
  <w:style w:type="paragraph" w:customStyle="1" w:styleId="AFFF0751894046ECA6F7E2B2822D6D49">
    <w:name w:val="AFFF0751894046ECA6F7E2B2822D6D49"/>
    <w:rsid w:val="00685A90"/>
  </w:style>
  <w:style w:type="paragraph" w:customStyle="1" w:styleId="29A9E8155FE449C0A2B6BA9A10758491">
    <w:name w:val="29A9E8155FE449C0A2B6BA9A10758491"/>
    <w:rsid w:val="00685A90"/>
  </w:style>
  <w:style w:type="paragraph" w:customStyle="1" w:styleId="19CEA0350120438E825DA1E47B2CC855">
    <w:name w:val="19CEA0350120438E825DA1E47B2CC855"/>
    <w:rsid w:val="00685A90"/>
  </w:style>
  <w:style w:type="paragraph" w:customStyle="1" w:styleId="B1CF603C998B475AA33C626DB5F58C32">
    <w:name w:val="B1CF603C998B475AA33C626DB5F58C32"/>
    <w:rsid w:val="00685A90"/>
  </w:style>
  <w:style w:type="paragraph" w:customStyle="1" w:styleId="B8B0B3F36D624724B102DBA90C479F37">
    <w:name w:val="B8B0B3F36D624724B102DBA90C479F37"/>
    <w:rsid w:val="00685A90"/>
  </w:style>
  <w:style w:type="paragraph" w:customStyle="1" w:styleId="E505CCCEDBCB4824A73923FF23938E02">
    <w:name w:val="E505CCCEDBCB4824A73923FF23938E02"/>
    <w:rsid w:val="00685A90"/>
  </w:style>
  <w:style w:type="paragraph" w:customStyle="1" w:styleId="6DEEBFB701524BD8AB702D6B395C1C3F">
    <w:name w:val="6DEEBFB701524BD8AB702D6B395C1C3F"/>
    <w:rsid w:val="006826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 Ucci</dc:creator>
  <cp:keywords/>
  <dc:description/>
  <cp:lastModifiedBy>Dee Ucci</cp:lastModifiedBy>
  <cp:revision>4</cp:revision>
  <dcterms:created xsi:type="dcterms:W3CDTF">2020-07-15T00:03:00Z</dcterms:created>
  <dcterms:modified xsi:type="dcterms:W3CDTF">2020-07-15T17:08:00Z</dcterms:modified>
</cp:coreProperties>
</file>